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252"/>
        <w:tblW w:w="0" w:type="auto"/>
        <w:tblLook w:val="04A0" w:firstRow="1" w:lastRow="0" w:firstColumn="1" w:lastColumn="0" w:noHBand="0" w:noVBand="1"/>
      </w:tblPr>
      <w:tblGrid>
        <w:gridCol w:w="3823"/>
        <w:gridCol w:w="2939"/>
        <w:gridCol w:w="2254"/>
      </w:tblGrid>
      <w:tr w:rsidR="00B3592A" w14:paraId="5FC50186" w14:textId="77777777" w:rsidTr="00E1120B">
        <w:tc>
          <w:tcPr>
            <w:tcW w:w="38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B97C71" w14:textId="723D60B6" w:rsidR="00B3592A" w:rsidRPr="00E1120B" w:rsidRDefault="00B3592A" w:rsidP="006273CD">
            <w:pPr>
              <w:spacing w:line="360" w:lineRule="auto"/>
              <w:rPr>
                <w:b/>
              </w:rPr>
            </w:pPr>
            <w:r w:rsidRPr="00E1120B">
              <w:rPr>
                <w:b/>
              </w:rPr>
              <w:t>Name of Organisation/Business etc</w:t>
            </w:r>
          </w:p>
        </w:tc>
        <w:tc>
          <w:tcPr>
            <w:tcW w:w="5193" w:type="dxa"/>
            <w:gridSpan w:val="2"/>
            <w:tcBorders>
              <w:left w:val="single" w:sz="4" w:space="0" w:color="auto"/>
            </w:tcBorders>
          </w:tcPr>
          <w:p w14:paraId="62CFFA5F" w14:textId="6FB17D8C" w:rsidR="00B3592A" w:rsidRPr="00540AF2" w:rsidRDefault="00B3592A" w:rsidP="006273CD">
            <w:pPr>
              <w:spacing w:line="360" w:lineRule="auto"/>
            </w:pPr>
          </w:p>
        </w:tc>
      </w:tr>
      <w:tr w:rsidR="00B3592A" w14:paraId="408A68CD" w14:textId="77777777" w:rsidTr="00E1120B">
        <w:tc>
          <w:tcPr>
            <w:tcW w:w="38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2999DE" w14:textId="46F76C3A" w:rsidR="00B3592A" w:rsidRPr="00E1120B" w:rsidRDefault="00B3592A" w:rsidP="006273CD">
            <w:pPr>
              <w:spacing w:line="360" w:lineRule="auto"/>
              <w:rPr>
                <w:b/>
              </w:rPr>
            </w:pPr>
            <w:r w:rsidRPr="00E1120B">
              <w:rPr>
                <w:b/>
              </w:rPr>
              <w:t>Address:</w:t>
            </w:r>
          </w:p>
        </w:tc>
        <w:tc>
          <w:tcPr>
            <w:tcW w:w="5193" w:type="dxa"/>
            <w:gridSpan w:val="2"/>
            <w:tcBorders>
              <w:left w:val="single" w:sz="4" w:space="0" w:color="auto"/>
            </w:tcBorders>
          </w:tcPr>
          <w:p w14:paraId="23D86AEA" w14:textId="072A54B5" w:rsidR="00B3592A" w:rsidRPr="00540AF2" w:rsidRDefault="00B3592A" w:rsidP="001B5379">
            <w:pPr>
              <w:rPr>
                <w:rFonts w:ascii="Calibri" w:hAnsi="Calibri" w:cs="Calibri"/>
                <w:bCs/>
                <w:iCs/>
                <w:color w:val="1F497D"/>
              </w:rPr>
            </w:pPr>
          </w:p>
        </w:tc>
      </w:tr>
      <w:tr w:rsidR="00B3592A" w14:paraId="64ECE228" w14:textId="77777777" w:rsidTr="00E1120B">
        <w:tc>
          <w:tcPr>
            <w:tcW w:w="38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AEDBA8" w14:textId="77777777" w:rsidR="00B3592A" w:rsidRPr="00E1120B" w:rsidRDefault="00B3592A" w:rsidP="006273CD">
            <w:pPr>
              <w:spacing w:line="360" w:lineRule="auto"/>
              <w:rPr>
                <w:b/>
              </w:rPr>
            </w:pPr>
            <w:r w:rsidRPr="00E1120B">
              <w:rPr>
                <w:b/>
              </w:rPr>
              <w:t>Name of contact:</w:t>
            </w:r>
          </w:p>
        </w:tc>
        <w:tc>
          <w:tcPr>
            <w:tcW w:w="5193" w:type="dxa"/>
            <w:gridSpan w:val="2"/>
            <w:tcBorders>
              <w:left w:val="single" w:sz="4" w:space="0" w:color="auto"/>
            </w:tcBorders>
          </w:tcPr>
          <w:p w14:paraId="18E3597D" w14:textId="7E004624" w:rsidR="00B3592A" w:rsidRPr="00540AF2" w:rsidRDefault="00B3592A" w:rsidP="006273CD">
            <w:pPr>
              <w:spacing w:line="360" w:lineRule="auto"/>
            </w:pPr>
          </w:p>
        </w:tc>
      </w:tr>
      <w:tr w:rsidR="00B3592A" w14:paraId="7CD50CEE" w14:textId="77777777" w:rsidTr="00E1120B">
        <w:tc>
          <w:tcPr>
            <w:tcW w:w="38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94FE54" w14:textId="77777777" w:rsidR="00B3592A" w:rsidRPr="00E1120B" w:rsidRDefault="00B3592A" w:rsidP="006273CD">
            <w:pPr>
              <w:spacing w:line="360" w:lineRule="auto"/>
              <w:rPr>
                <w:b/>
              </w:rPr>
            </w:pPr>
            <w:r w:rsidRPr="00E1120B">
              <w:rPr>
                <w:b/>
              </w:rPr>
              <w:t>Telephone No:</w:t>
            </w:r>
            <w:r w:rsidRPr="00E1120B">
              <w:rPr>
                <w:b/>
              </w:rPr>
              <w:tab/>
            </w:r>
          </w:p>
        </w:tc>
        <w:tc>
          <w:tcPr>
            <w:tcW w:w="5193" w:type="dxa"/>
            <w:gridSpan w:val="2"/>
            <w:tcBorders>
              <w:left w:val="single" w:sz="4" w:space="0" w:color="auto"/>
            </w:tcBorders>
          </w:tcPr>
          <w:p w14:paraId="6EACF8E3" w14:textId="6B8FE197" w:rsidR="00B3592A" w:rsidRPr="00540AF2" w:rsidRDefault="00B3592A" w:rsidP="006273CD">
            <w:pPr>
              <w:spacing w:line="360" w:lineRule="auto"/>
            </w:pPr>
          </w:p>
        </w:tc>
      </w:tr>
      <w:tr w:rsidR="00B3592A" w14:paraId="7427510A" w14:textId="77777777" w:rsidTr="00E1120B">
        <w:tc>
          <w:tcPr>
            <w:tcW w:w="38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E4571C" w14:textId="77777777" w:rsidR="00B3592A" w:rsidRPr="00E1120B" w:rsidRDefault="00B3592A" w:rsidP="006273CD">
            <w:pPr>
              <w:spacing w:line="360" w:lineRule="auto"/>
              <w:rPr>
                <w:b/>
              </w:rPr>
            </w:pPr>
            <w:r w:rsidRPr="00E1120B">
              <w:rPr>
                <w:b/>
              </w:rPr>
              <w:t>Email Address:</w:t>
            </w:r>
            <w:r w:rsidRPr="00E1120B">
              <w:rPr>
                <w:b/>
              </w:rPr>
              <w:tab/>
            </w:r>
          </w:p>
        </w:tc>
        <w:tc>
          <w:tcPr>
            <w:tcW w:w="5193" w:type="dxa"/>
            <w:gridSpan w:val="2"/>
            <w:tcBorders>
              <w:left w:val="single" w:sz="4" w:space="0" w:color="auto"/>
            </w:tcBorders>
          </w:tcPr>
          <w:p w14:paraId="145DF907" w14:textId="09CE4A48" w:rsidR="00B3592A" w:rsidRPr="00540AF2" w:rsidRDefault="00B3592A" w:rsidP="006273CD">
            <w:pPr>
              <w:spacing w:line="360" w:lineRule="auto"/>
            </w:pPr>
          </w:p>
        </w:tc>
      </w:tr>
      <w:tr w:rsidR="00D761DA" w14:paraId="3D5B91E8" w14:textId="77777777" w:rsidTr="00E1120B">
        <w:trPr>
          <w:trHeight w:val="536"/>
        </w:trPr>
        <w:tc>
          <w:tcPr>
            <w:tcW w:w="3823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FA5EE7" w14:textId="77777777" w:rsidR="00D761DA" w:rsidRPr="00E1120B" w:rsidRDefault="00D761DA" w:rsidP="006273CD">
            <w:pPr>
              <w:spacing w:line="360" w:lineRule="auto"/>
              <w:rPr>
                <w:b/>
              </w:rPr>
            </w:pPr>
            <w:r w:rsidRPr="00E1120B">
              <w:rPr>
                <w:b/>
              </w:rPr>
              <w:t>Date(s) and time of training:</w:t>
            </w:r>
          </w:p>
          <w:p w14:paraId="315ADE8B" w14:textId="6E177931" w:rsidR="00D761DA" w:rsidRDefault="00D761DA" w:rsidP="006273CD">
            <w:pPr>
              <w:spacing w:line="360" w:lineRule="auto"/>
            </w:pPr>
            <w:r>
              <w:t>(Please give us a few dates and times</w:t>
            </w:r>
            <w:r>
              <w:br/>
              <w:t>so we can check availability of staff and</w:t>
            </w:r>
            <w:r>
              <w:br/>
              <w:t>then confirm a date and time with you)</w:t>
            </w:r>
          </w:p>
        </w:tc>
        <w:tc>
          <w:tcPr>
            <w:tcW w:w="2939" w:type="dxa"/>
            <w:tcBorders>
              <w:left w:val="single" w:sz="4" w:space="0" w:color="auto"/>
            </w:tcBorders>
          </w:tcPr>
          <w:p w14:paraId="7583AF90" w14:textId="1A53F8A5" w:rsidR="006273CD" w:rsidRPr="00540AF2" w:rsidRDefault="006273CD" w:rsidP="00540AF2">
            <w:pPr>
              <w:spacing w:line="360" w:lineRule="auto"/>
            </w:pPr>
          </w:p>
        </w:tc>
        <w:tc>
          <w:tcPr>
            <w:tcW w:w="2254" w:type="dxa"/>
          </w:tcPr>
          <w:p w14:paraId="235CE21F" w14:textId="4A045956" w:rsidR="00D761DA" w:rsidRPr="00540AF2" w:rsidRDefault="00D761DA" w:rsidP="006273CD">
            <w:pPr>
              <w:spacing w:line="360" w:lineRule="auto"/>
            </w:pPr>
          </w:p>
        </w:tc>
      </w:tr>
      <w:tr w:rsidR="00D761DA" w14:paraId="209E4F6A" w14:textId="77777777" w:rsidTr="00E1120B">
        <w:trPr>
          <w:trHeight w:val="536"/>
        </w:trPr>
        <w:tc>
          <w:tcPr>
            <w:tcW w:w="3823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55BD2E" w14:textId="77777777" w:rsidR="00D761DA" w:rsidRDefault="00D761DA" w:rsidP="006273CD">
            <w:pPr>
              <w:spacing w:line="360" w:lineRule="auto"/>
            </w:pPr>
          </w:p>
        </w:tc>
        <w:tc>
          <w:tcPr>
            <w:tcW w:w="2939" w:type="dxa"/>
            <w:tcBorders>
              <w:left w:val="single" w:sz="4" w:space="0" w:color="auto"/>
            </w:tcBorders>
          </w:tcPr>
          <w:p w14:paraId="0CDF314E" w14:textId="6A580134" w:rsidR="006273CD" w:rsidRPr="00540AF2" w:rsidRDefault="006273CD" w:rsidP="00540AF2">
            <w:pPr>
              <w:spacing w:line="360" w:lineRule="auto"/>
            </w:pPr>
          </w:p>
        </w:tc>
        <w:tc>
          <w:tcPr>
            <w:tcW w:w="2254" w:type="dxa"/>
          </w:tcPr>
          <w:p w14:paraId="05476FF2" w14:textId="22768BB7" w:rsidR="00D761DA" w:rsidRPr="00540AF2" w:rsidRDefault="00D761DA" w:rsidP="006273CD">
            <w:pPr>
              <w:spacing w:line="360" w:lineRule="auto"/>
            </w:pPr>
          </w:p>
        </w:tc>
      </w:tr>
      <w:tr w:rsidR="00D761DA" w14:paraId="00C7CD25" w14:textId="77777777" w:rsidTr="00E1120B">
        <w:trPr>
          <w:trHeight w:val="536"/>
        </w:trPr>
        <w:tc>
          <w:tcPr>
            <w:tcW w:w="3823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594755" w14:textId="77777777" w:rsidR="00D761DA" w:rsidRDefault="00D761DA" w:rsidP="006273CD">
            <w:pPr>
              <w:spacing w:line="360" w:lineRule="auto"/>
            </w:pPr>
          </w:p>
        </w:tc>
        <w:tc>
          <w:tcPr>
            <w:tcW w:w="2939" w:type="dxa"/>
            <w:tcBorders>
              <w:left w:val="single" w:sz="4" w:space="0" w:color="auto"/>
            </w:tcBorders>
          </w:tcPr>
          <w:p w14:paraId="4457CC76" w14:textId="3D4BCB35" w:rsidR="006273CD" w:rsidRPr="00540AF2" w:rsidRDefault="006273CD" w:rsidP="00540AF2">
            <w:pPr>
              <w:spacing w:line="360" w:lineRule="auto"/>
            </w:pPr>
          </w:p>
        </w:tc>
        <w:tc>
          <w:tcPr>
            <w:tcW w:w="2254" w:type="dxa"/>
          </w:tcPr>
          <w:p w14:paraId="20128011" w14:textId="4D330CAB" w:rsidR="00D761DA" w:rsidRPr="00540AF2" w:rsidRDefault="00D761DA" w:rsidP="006273CD">
            <w:pPr>
              <w:spacing w:line="360" w:lineRule="auto"/>
            </w:pPr>
          </w:p>
        </w:tc>
      </w:tr>
      <w:tr w:rsidR="00D761DA" w14:paraId="04C63ECA" w14:textId="77777777" w:rsidTr="00E1120B">
        <w:tc>
          <w:tcPr>
            <w:tcW w:w="38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6BD358" w14:textId="77777777" w:rsidR="00D761DA" w:rsidRPr="00E1120B" w:rsidRDefault="00D761DA" w:rsidP="006273CD">
            <w:pPr>
              <w:spacing w:line="360" w:lineRule="auto"/>
              <w:rPr>
                <w:b/>
              </w:rPr>
            </w:pPr>
            <w:r w:rsidRPr="00E1120B">
              <w:rPr>
                <w:b/>
              </w:rPr>
              <w:t>Location of training:</w:t>
            </w:r>
          </w:p>
        </w:tc>
        <w:tc>
          <w:tcPr>
            <w:tcW w:w="5193" w:type="dxa"/>
            <w:gridSpan w:val="2"/>
            <w:tcBorders>
              <w:left w:val="single" w:sz="4" w:space="0" w:color="auto"/>
            </w:tcBorders>
          </w:tcPr>
          <w:p w14:paraId="7CF95887" w14:textId="6D5207AE" w:rsidR="00D761DA" w:rsidRPr="00540AF2" w:rsidRDefault="00B33781" w:rsidP="006273CD">
            <w:pPr>
              <w:spacing w:line="360" w:lineRule="auto"/>
            </w:pPr>
            <w:r>
              <w:t>Online / In Person (Location if in Person)</w:t>
            </w:r>
          </w:p>
        </w:tc>
      </w:tr>
      <w:tr w:rsidR="00D761DA" w14:paraId="36A7DF5F" w14:textId="77777777" w:rsidTr="00E1120B">
        <w:tc>
          <w:tcPr>
            <w:tcW w:w="38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023F39" w14:textId="77777777" w:rsidR="00D761DA" w:rsidRPr="00E1120B" w:rsidRDefault="00D761DA" w:rsidP="006273CD">
            <w:pPr>
              <w:spacing w:line="360" w:lineRule="auto"/>
              <w:rPr>
                <w:b/>
              </w:rPr>
            </w:pPr>
            <w:r w:rsidRPr="00E1120B">
              <w:rPr>
                <w:b/>
              </w:rPr>
              <w:t>Number of participants:</w:t>
            </w:r>
            <w:r w:rsidRPr="00E1120B">
              <w:rPr>
                <w:b/>
              </w:rPr>
              <w:tab/>
            </w:r>
          </w:p>
        </w:tc>
        <w:tc>
          <w:tcPr>
            <w:tcW w:w="5193" w:type="dxa"/>
            <w:gridSpan w:val="2"/>
            <w:tcBorders>
              <w:left w:val="single" w:sz="4" w:space="0" w:color="auto"/>
            </w:tcBorders>
          </w:tcPr>
          <w:p w14:paraId="446375B8" w14:textId="1D53AF88" w:rsidR="00D761DA" w:rsidRPr="00540AF2" w:rsidRDefault="00D761DA" w:rsidP="006273CD">
            <w:pPr>
              <w:spacing w:line="360" w:lineRule="auto"/>
            </w:pPr>
          </w:p>
        </w:tc>
      </w:tr>
      <w:tr w:rsidR="00B33781" w14:paraId="7692BE34" w14:textId="77777777" w:rsidTr="00E1120B">
        <w:tc>
          <w:tcPr>
            <w:tcW w:w="382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9E1208" w14:textId="3674BB43" w:rsidR="00B33781" w:rsidRPr="00E1120B" w:rsidRDefault="00B33781" w:rsidP="006273CD">
            <w:pPr>
              <w:spacing w:line="360" w:lineRule="auto"/>
              <w:rPr>
                <w:b/>
              </w:rPr>
            </w:pPr>
            <w:r>
              <w:rPr>
                <w:b/>
              </w:rPr>
              <w:t>CHARITY NUMBER IF APPLICABLE:</w:t>
            </w:r>
          </w:p>
        </w:tc>
        <w:tc>
          <w:tcPr>
            <w:tcW w:w="5193" w:type="dxa"/>
            <w:gridSpan w:val="2"/>
            <w:tcBorders>
              <w:left w:val="single" w:sz="4" w:space="0" w:color="auto"/>
            </w:tcBorders>
          </w:tcPr>
          <w:p w14:paraId="622668E3" w14:textId="77777777" w:rsidR="00B33781" w:rsidRPr="00540AF2" w:rsidRDefault="00B33781" w:rsidP="006273CD">
            <w:pPr>
              <w:spacing w:line="360" w:lineRule="auto"/>
            </w:pPr>
          </w:p>
        </w:tc>
      </w:tr>
    </w:tbl>
    <w:p w14:paraId="23286C97" w14:textId="77777777" w:rsidR="00B5085D" w:rsidRPr="00B5085D" w:rsidRDefault="00B5085D" w:rsidP="00540AF2">
      <w:pPr>
        <w:spacing w:line="360" w:lineRule="auto"/>
        <w:rPr>
          <w:b/>
          <w:sz w:val="20"/>
        </w:rPr>
      </w:pPr>
    </w:p>
    <w:p w14:paraId="4C686397" w14:textId="77777777" w:rsidR="00B33781" w:rsidRDefault="00B33781" w:rsidP="00540AF2">
      <w:pPr>
        <w:spacing w:line="360" w:lineRule="auto"/>
        <w:rPr>
          <w:b/>
          <w:sz w:val="20"/>
          <w:szCs w:val="18"/>
        </w:rPr>
      </w:pPr>
    </w:p>
    <w:p w14:paraId="78175DBB" w14:textId="3740CF95" w:rsidR="003E4EE5" w:rsidRPr="00B33781" w:rsidRDefault="003E4EE5" w:rsidP="00540AF2">
      <w:pPr>
        <w:spacing w:line="360" w:lineRule="auto"/>
        <w:rPr>
          <w:b/>
          <w:sz w:val="18"/>
          <w:szCs w:val="18"/>
        </w:rPr>
      </w:pPr>
      <w:r w:rsidRPr="00B33781">
        <w:rPr>
          <w:b/>
          <w:sz w:val="20"/>
          <w:szCs w:val="18"/>
        </w:rPr>
        <w:t>Type of Training you would like (please tick):</w:t>
      </w:r>
    </w:p>
    <w:tbl>
      <w:tblPr>
        <w:tblStyle w:val="TableGrid"/>
        <w:tblW w:w="9351" w:type="dxa"/>
        <w:tblInd w:w="-142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3E4EE5" w14:paraId="13A4F14A" w14:textId="77777777" w:rsidTr="00D56A0F">
        <w:tc>
          <w:tcPr>
            <w:tcW w:w="8642" w:type="dxa"/>
            <w:shd w:val="clear" w:color="auto" w:fill="auto"/>
          </w:tcPr>
          <w:p w14:paraId="6791005A" w14:textId="3121563A" w:rsidR="003E4EE5" w:rsidRPr="00A86A10" w:rsidRDefault="003E4EE5" w:rsidP="00D56A0F">
            <w:pPr>
              <w:rPr>
                <w:rFonts w:cstheme="minorHAnsi"/>
                <w:sz w:val="24"/>
              </w:rPr>
            </w:pPr>
            <w:r w:rsidRPr="00A86A10">
              <w:rPr>
                <w:rFonts w:cstheme="minorHAnsi"/>
                <w:b/>
                <w:sz w:val="24"/>
              </w:rPr>
              <w:t>LGBTQ</w:t>
            </w:r>
            <w:r w:rsidR="00B33781">
              <w:rPr>
                <w:rFonts w:cstheme="minorHAnsi"/>
                <w:b/>
                <w:sz w:val="24"/>
              </w:rPr>
              <w:t>IA</w:t>
            </w:r>
            <w:r w:rsidRPr="00A86A10">
              <w:rPr>
                <w:rFonts w:cstheme="minorHAnsi"/>
                <w:b/>
                <w:sz w:val="24"/>
              </w:rPr>
              <w:t>+ Awareness Training</w:t>
            </w:r>
            <w:r w:rsidRPr="00A86A10">
              <w:rPr>
                <w:rFonts w:cstheme="minorHAnsi"/>
                <w:sz w:val="24"/>
              </w:rPr>
              <w:t xml:space="preserve"> – Sexual Orientation and Gender Identity Awareness</w:t>
            </w:r>
          </w:p>
          <w:p w14:paraId="40C77A47" w14:textId="77777777" w:rsidR="003E4EE5" w:rsidRPr="00A86A10" w:rsidRDefault="003E4EE5" w:rsidP="00D56A0F">
            <w:pPr>
              <w:rPr>
                <w:rFonts w:cstheme="minorHAnsi"/>
                <w:sz w:val="24"/>
              </w:rPr>
            </w:pPr>
            <w:r w:rsidRPr="00A86A10">
              <w:rPr>
                <w:rFonts w:cstheme="minorHAnsi"/>
                <w:sz w:val="24"/>
              </w:rPr>
              <w:t xml:space="preserve">(2hr training session) </w:t>
            </w:r>
          </w:p>
        </w:tc>
        <w:tc>
          <w:tcPr>
            <w:tcW w:w="709" w:type="dxa"/>
            <w:shd w:val="clear" w:color="auto" w:fill="auto"/>
          </w:tcPr>
          <w:p w14:paraId="3FAAB9C1" w14:textId="024DACE6" w:rsidR="003E4EE5" w:rsidRDefault="003E4EE5" w:rsidP="00D56A0F">
            <w:pPr>
              <w:spacing w:line="360" w:lineRule="auto"/>
            </w:pPr>
          </w:p>
        </w:tc>
      </w:tr>
      <w:tr w:rsidR="003E4EE5" w14:paraId="6C70D55F" w14:textId="77777777" w:rsidTr="00D56A0F">
        <w:tc>
          <w:tcPr>
            <w:tcW w:w="8642" w:type="dxa"/>
            <w:shd w:val="clear" w:color="auto" w:fill="auto"/>
          </w:tcPr>
          <w:p w14:paraId="7E345E8E" w14:textId="7AAE5799" w:rsidR="003E4EE5" w:rsidRPr="00A86A10" w:rsidRDefault="003E4EE5" w:rsidP="00B5085D">
            <w:pPr>
              <w:rPr>
                <w:rFonts w:cstheme="minorHAnsi"/>
                <w:sz w:val="24"/>
              </w:rPr>
            </w:pPr>
            <w:r w:rsidRPr="00A86A10">
              <w:rPr>
                <w:rFonts w:cstheme="minorHAnsi"/>
                <w:b/>
                <w:sz w:val="24"/>
              </w:rPr>
              <w:t>Introduction to LGBT Affirmative Therapies</w:t>
            </w:r>
            <w:r w:rsidRPr="00A86A10">
              <w:rPr>
                <w:rFonts w:cstheme="minorHAnsi"/>
                <w:sz w:val="24"/>
              </w:rPr>
              <w:t xml:space="preserve"> -2 days training for counsellors/trainee counsellors, social workers etc. (1</w:t>
            </w:r>
            <w:r w:rsidRPr="00A86A10">
              <w:rPr>
                <w:rFonts w:cstheme="minorHAnsi"/>
                <w:sz w:val="24"/>
                <w:vertAlign w:val="superscript"/>
              </w:rPr>
              <w:t>st</w:t>
            </w:r>
            <w:r w:rsidRPr="00A86A10">
              <w:rPr>
                <w:rFonts w:cstheme="minorHAnsi"/>
                <w:sz w:val="24"/>
              </w:rPr>
              <w:t xml:space="preserve"> day LGBTQIA+ training and the 2</w:t>
            </w:r>
            <w:r w:rsidRPr="00A86A10">
              <w:rPr>
                <w:rFonts w:cstheme="minorHAnsi"/>
                <w:sz w:val="24"/>
                <w:vertAlign w:val="superscript"/>
              </w:rPr>
              <w:t>nd</w:t>
            </w:r>
            <w:r w:rsidRPr="00A86A10">
              <w:rPr>
                <w:rFonts w:cstheme="minorHAnsi"/>
                <w:sz w:val="24"/>
              </w:rPr>
              <w:t xml:space="preserve"> day is an introduction to working therapeutically with LGBTQIA+ clients)</w:t>
            </w:r>
          </w:p>
        </w:tc>
        <w:tc>
          <w:tcPr>
            <w:tcW w:w="709" w:type="dxa"/>
            <w:shd w:val="clear" w:color="auto" w:fill="auto"/>
          </w:tcPr>
          <w:p w14:paraId="3A1C5836" w14:textId="77777777" w:rsidR="003E4EE5" w:rsidRDefault="003E4EE5" w:rsidP="00D56A0F">
            <w:pPr>
              <w:spacing w:line="360" w:lineRule="auto"/>
            </w:pPr>
          </w:p>
        </w:tc>
      </w:tr>
      <w:tr w:rsidR="003E4EE5" w14:paraId="63BC571B" w14:textId="77777777" w:rsidTr="00D56A0F">
        <w:tc>
          <w:tcPr>
            <w:tcW w:w="8642" w:type="dxa"/>
            <w:shd w:val="clear" w:color="auto" w:fill="auto"/>
          </w:tcPr>
          <w:p w14:paraId="3FB6A1D6" w14:textId="77777777" w:rsidR="003E4EE5" w:rsidRPr="00A86A10" w:rsidRDefault="003E4EE5" w:rsidP="00D56A0F">
            <w:pPr>
              <w:rPr>
                <w:rFonts w:eastAsia="Times New Roman" w:cstheme="minorHAnsi"/>
                <w:sz w:val="24"/>
                <w:lang w:eastAsia="en-GB"/>
              </w:rPr>
            </w:pPr>
            <w:r w:rsidRPr="00B510EC">
              <w:rPr>
                <w:rFonts w:eastAsia="Times New Roman" w:cstheme="minorHAnsi"/>
                <w:b/>
                <w:sz w:val="24"/>
                <w:lang w:eastAsia="en-GB"/>
              </w:rPr>
              <w:t>Gender Identity Awareness</w:t>
            </w:r>
            <w:r w:rsidRPr="00A86A10">
              <w:rPr>
                <w:rFonts w:eastAsia="Times New Roman" w:cstheme="minorHAnsi"/>
                <w:sz w:val="24"/>
                <w:lang w:eastAsia="en-GB"/>
              </w:rPr>
              <w:t xml:space="preserve"> – This training covers awareness on Trans and Non-binary </w:t>
            </w:r>
          </w:p>
          <w:p w14:paraId="5C6B6030" w14:textId="77777777" w:rsidR="003E4EE5" w:rsidRPr="00A86A10" w:rsidRDefault="003E4EE5" w:rsidP="00D56A0F">
            <w:pPr>
              <w:rPr>
                <w:rFonts w:cstheme="minorHAnsi"/>
                <w:b/>
                <w:sz w:val="24"/>
              </w:rPr>
            </w:pPr>
            <w:r w:rsidRPr="00A86A10">
              <w:rPr>
                <w:rFonts w:eastAsia="Times New Roman" w:cstheme="minorHAnsi"/>
                <w:sz w:val="24"/>
                <w:lang w:eastAsia="en-GB"/>
              </w:rPr>
              <w:t>(2hr training session</w:t>
            </w:r>
            <w:r>
              <w:rPr>
                <w:rFonts w:eastAsia="Times New Roman" w:cstheme="minorHAnsi"/>
                <w:sz w:val="24"/>
                <w:lang w:eastAsia="en-GB"/>
              </w:rPr>
              <w:t>)</w:t>
            </w:r>
          </w:p>
        </w:tc>
        <w:tc>
          <w:tcPr>
            <w:tcW w:w="709" w:type="dxa"/>
            <w:shd w:val="clear" w:color="auto" w:fill="auto"/>
          </w:tcPr>
          <w:p w14:paraId="1E55FC4A" w14:textId="77777777" w:rsidR="003E4EE5" w:rsidRDefault="003E4EE5" w:rsidP="00D56A0F">
            <w:pPr>
              <w:spacing w:line="360" w:lineRule="auto"/>
            </w:pPr>
          </w:p>
        </w:tc>
      </w:tr>
      <w:tr w:rsidR="003E4EE5" w14:paraId="0B21ED6E" w14:textId="77777777" w:rsidTr="00D56A0F">
        <w:tc>
          <w:tcPr>
            <w:tcW w:w="8642" w:type="dxa"/>
            <w:shd w:val="clear" w:color="auto" w:fill="auto"/>
          </w:tcPr>
          <w:p w14:paraId="4B6697CD" w14:textId="77777777" w:rsidR="003E4EE5" w:rsidRPr="00B510EC" w:rsidRDefault="003E4EE5" w:rsidP="00D56A0F">
            <w:pPr>
              <w:rPr>
                <w:rFonts w:eastAsia="Times New Roman" w:cstheme="minorHAnsi"/>
                <w:b/>
                <w:sz w:val="24"/>
                <w:lang w:eastAsia="en-GB"/>
              </w:rPr>
            </w:pPr>
            <w:r w:rsidRPr="00C42C61">
              <w:rPr>
                <w:rFonts w:eastAsia="Times New Roman" w:cstheme="minorHAnsi"/>
                <w:b/>
                <w:sz w:val="24"/>
                <w:lang w:eastAsia="en-GB"/>
              </w:rPr>
              <w:t>Non-Binary Awareness</w:t>
            </w:r>
            <w:r>
              <w:rPr>
                <w:rFonts w:eastAsia="Times New Roman" w:cstheme="minorHAnsi"/>
                <w:b/>
                <w:sz w:val="24"/>
                <w:lang w:eastAsia="en-GB"/>
              </w:rPr>
              <w:t xml:space="preserve"> – </w:t>
            </w:r>
            <w:r w:rsidRPr="00C42C61">
              <w:rPr>
                <w:rFonts w:eastAsia="Times New Roman" w:cstheme="minorHAnsi"/>
                <w:sz w:val="24"/>
                <w:lang w:eastAsia="en-GB"/>
              </w:rPr>
              <w:t>It is essential to have had the LGBTQAI+ Awareness Training first before participating in this training – (2hr Session)</w:t>
            </w:r>
            <w:r>
              <w:rPr>
                <w:rFonts w:eastAsia="Times New Roman" w:cstheme="minorHAnsi"/>
                <w:sz w:val="24"/>
                <w:lang w:eastAsia="en-GB"/>
              </w:rPr>
              <w:t xml:space="preserve"> This offers a more nuanced exploration of non-binary identities and gender expression. Focusing specifically on experiences of non-binary individuals and how your service or practice can be more inclusive. </w:t>
            </w:r>
          </w:p>
        </w:tc>
        <w:tc>
          <w:tcPr>
            <w:tcW w:w="709" w:type="dxa"/>
            <w:shd w:val="clear" w:color="auto" w:fill="auto"/>
          </w:tcPr>
          <w:p w14:paraId="39DA6A04" w14:textId="77777777" w:rsidR="003E4EE5" w:rsidRDefault="003E4EE5" w:rsidP="00D56A0F">
            <w:pPr>
              <w:spacing w:line="360" w:lineRule="auto"/>
            </w:pPr>
          </w:p>
        </w:tc>
      </w:tr>
      <w:tr w:rsidR="003E4EE5" w14:paraId="6BFDB8C6" w14:textId="77777777" w:rsidTr="00D56A0F">
        <w:trPr>
          <w:trHeight w:val="273"/>
        </w:trPr>
        <w:tc>
          <w:tcPr>
            <w:tcW w:w="8642" w:type="dxa"/>
            <w:shd w:val="clear" w:color="auto" w:fill="auto"/>
          </w:tcPr>
          <w:p w14:paraId="2F9E3D80" w14:textId="77777777" w:rsidR="003E4EE5" w:rsidRPr="00A86A10" w:rsidRDefault="003E4EE5" w:rsidP="00D56A0F">
            <w:pPr>
              <w:rPr>
                <w:rFonts w:cstheme="minorHAnsi"/>
                <w:sz w:val="24"/>
              </w:rPr>
            </w:pPr>
            <w:r w:rsidRPr="00A86A10">
              <w:rPr>
                <w:rFonts w:cstheme="minorHAnsi"/>
                <w:b/>
                <w:sz w:val="24"/>
              </w:rPr>
              <w:t>Bi Awareness Training</w:t>
            </w:r>
            <w:r w:rsidRPr="00A86A10">
              <w:rPr>
                <w:rFonts w:cstheme="minorHAnsi"/>
                <w:sz w:val="24"/>
              </w:rPr>
              <w:t xml:space="preserve"> (2hr training session)</w:t>
            </w:r>
          </w:p>
        </w:tc>
        <w:tc>
          <w:tcPr>
            <w:tcW w:w="709" w:type="dxa"/>
            <w:shd w:val="clear" w:color="auto" w:fill="auto"/>
          </w:tcPr>
          <w:p w14:paraId="64AA153D" w14:textId="77777777" w:rsidR="003E4EE5" w:rsidRDefault="003E4EE5" w:rsidP="00D56A0F">
            <w:pPr>
              <w:spacing w:line="360" w:lineRule="auto"/>
            </w:pPr>
          </w:p>
        </w:tc>
      </w:tr>
      <w:tr w:rsidR="003E4EE5" w14:paraId="11EADC2C" w14:textId="77777777" w:rsidTr="00D56A0F">
        <w:tc>
          <w:tcPr>
            <w:tcW w:w="8642" w:type="dxa"/>
            <w:shd w:val="clear" w:color="auto" w:fill="auto"/>
          </w:tcPr>
          <w:p w14:paraId="7FA6682E" w14:textId="77777777" w:rsidR="003E4EE5" w:rsidRPr="00A86A10" w:rsidRDefault="003E4EE5" w:rsidP="00D56A0F">
            <w:pPr>
              <w:spacing w:line="360" w:lineRule="auto"/>
              <w:rPr>
                <w:rFonts w:cstheme="minorHAnsi"/>
                <w:b/>
                <w:sz w:val="24"/>
              </w:rPr>
            </w:pPr>
            <w:r w:rsidRPr="00A86A10">
              <w:rPr>
                <w:rFonts w:cstheme="minorHAnsi"/>
                <w:b/>
                <w:sz w:val="24"/>
              </w:rPr>
              <w:t xml:space="preserve">Sex Workers Awareness Training </w:t>
            </w:r>
            <w:r w:rsidRPr="00A86A10">
              <w:rPr>
                <w:rFonts w:cstheme="minorHAnsi"/>
                <w:sz w:val="24"/>
              </w:rPr>
              <w:t>(2hr training session)</w:t>
            </w:r>
          </w:p>
        </w:tc>
        <w:tc>
          <w:tcPr>
            <w:tcW w:w="709" w:type="dxa"/>
            <w:shd w:val="clear" w:color="auto" w:fill="auto"/>
          </w:tcPr>
          <w:p w14:paraId="2DF7AE6A" w14:textId="77777777" w:rsidR="003E4EE5" w:rsidRDefault="003E4EE5" w:rsidP="00D56A0F">
            <w:pPr>
              <w:spacing w:line="360" w:lineRule="auto"/>
            </w:pPr>
          </w:p>
        </w:tc>
      </w:tr>
    </w:tbl>
    <w:p w14:paraId="25F36BA6" w14:textId="41B5B92F" w:rsidR="00AA230D" w:rsidRDefault="00AA230D" w:rsidP="001B5379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2DE992" wp14:editId="2DCBA064">
                <wp:simplePos x="0" y="0"/>
                <wp:positionH relativeFrom="column">
                  <wp:posOffset>-403860</wp:posOffset>
                </wp:positionH>
                <wp:positionV relativeFrom="paragraph">
                  <wp:posOffset>224155</wp:posOffset>
                </wp:positionV>
                <wp:extent cx="6690360" cy="1920240"/>
                <wp:effectExtent l="0" t="0" r="15240" b="2286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0360" cy="19202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758F08" w14:textId="77777777" w:rsidR="00AA230D" w:rsidRDefault="00AA230D" w:rsidP="00AA230D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E1120B">
                              <w:rPr>
                                <w:b/>
                                <w:sz w:val="20"/>
                              </w:rPr>
                              <w:t>For Office use only.</w:t>
                            </w:r>
                          </w:p>
                          <w:tbl>
                            <w:tblPr>
                              <w:tblW w:w="10206" w:type="dxa"/>
                              <w:tblInd w:w="-5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528"/>
                              <w:gridCol w:w="993"/>
                              <w:gridCol w:w="1276"/>
                              <w:gridCol w:w="2409"/>
                            </w:tblGrid>
                            <w:tr w:rsidR="00AA230D" w14:paraId="02EA9FE5" w14:textId="77777777" w:rsidTr="00E1120B">
                              <w:trPr>
                                <w:trHeight w:val="273"/>
                              </w:trPr>
                              <w:tc>
                                <w:tcPr>
                                  <w:tcW w:w="5528" w:type="dxa"/>
                                  <w:shd w:val="clear" w:color="auto" w:fill="auto"/>
                                </w:tcPr>
                                <w:p w14:paraId="66FCE392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993" w:type="dxa"/>
                                  <w:shd w:val="clear" w:color="auto" w:fill="auto"/>
                                </w:tcPr>
                                <w:p w14:paraId="0EB344B0" w14:textId="77777777" w:rsidR="00AA230D" w:rsidRDefault="00AA230D" w:rsidP="00E1120B">
                                  <w:pPr>
                                    <w:pStyle w:val="Footer"/>
                                    <w:jc w:val="center"/>
                                  </w:pPr>
                                  <w:r>
                                    <w:t>Yes/No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auto"/>
                                </w:tcPr>
                                <w:p w14:paraId="0E5ED5F4" w14:textId="77777777" w:rsidR="00AA230D" w:rsidRDefault="00AA230D" w:rsidP="00E1120B">
                                  <w:pPr>
                                    <w:pStyle w:val="Footer"/>
                                    <w:jc w:val="center"/>
                                  </w:pPr>
                                  <w: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6742A617" w14:textId="7181F74C" w:rsidR="00AA230D" w:rsidRDefault="00AA230D" w:rsidP="00E1120B">
                                  <w:pPr>
                                    <w:pStyle w:val="Footer"/>
                                    <w:jc w:val="center"/>
                                  </w:pPr>
                                  <w:r>
                                    <w:t>Staff Member</w:t>
                                  </w:r>
                                  <w:r w:rsidR="00F01C9F">
                                    <w:t>/Info</w:t>
                                  </w:r>
                                </w:p>
                              </w:tc>
                            </w:tr>
                            <w:tr w:rsidR="00AA230D" w14:paraId="1692469F" w14:textId="77777777" w:rsidTr="00E1120B">
                              <w:tc>
                                <w:tcPr>
                                  <w:tcW w:w="5528" w:type="dxa"/>
                                  <w:shd w:val="clear" w:color="auto" w:fill="auto"/>
                                </w:tcPr>
                                <w:p w14:paraId="7E04B801" w14:textId="77777777" w:rsidR="00AA230D" w:rsidRDefault="00AA230D" w:rsidP="00E1120B">
                                  <w:pPr>
                                    <w:pStyle w:val="Footer"/>
                                  </w:pPr>
                                  <w:r>
                                    <w:t>Training has been confirmed</w:t>
                                  </w:r>
                                </w:p>
                              </w:tc>
                              <w:tc>
                                <w:tcPr>
                                  <w:tcW w:w="993" w:type="dxa"/>
                                  <w:shd w:val="clear" w:color="auto" w:fill="auto"/>
                                </w:tcPr>
                                <w:p w14:paraId="1613F7D4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auto"/>
                                </w:tcPr>
                                <w:p w14:paraId="171734FE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7058B7DB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</w:tr>
                            <w:tr w:rsidR="00B83215" w14:paraId="585DDA42" w14:textId="77777777" w:rsidTr="00E1120B">
                              <w:tc>
                                <w:tcPr>
                                  <w:tcW w:w="5528" w:type="dxa"/>
                                  <w:shd w:val="clear" w:color="auto" w:fill="auto"/>
                                </w:tcPr>
                                <w:p w14:paraId="39CFD1C4" w14:textId="50D82621" w:rsidR="00B83215" w:rsidRDefault="00B83215" w:rsidP="00E1120B">
                                  <w:pPr>
                                    <w:pStyle w:val="Footer"/>
                                  </w:pPr>
                                  <w:r>
                                    <w:t>Delivery Method of training confirmed</w:t>
                                  </w:r>
                                </w:p>
                              </w:tc>
                              <w:tc>
                                <w:tcPr>
                                  <w:tcW w:w="993" w:type="dxa"/>
                                  <w:shd w:val="clear" w:color="auto" w:fill="auto"/>
                                </w:tcPr>
                                <w:p w14:paraId="74AF2344" w14:textId="77777777" w:rsidR="00B83215" w:rsidRDefault="00B83215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auto"/>
                                </w:tcPr>
                                <w:p w14:paraId="7DE8EA73" w14:textId="77777777" w:rsidR="00B83215" w:rsidRDefault="00B83215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6B773CA1" w14:textId="77777777" w:rsidR="00B83215" w:rsidRDefault="00B83215" w:rsidP="00E1120B">
                                  <w:pPr>
                                    <w:pStyle w:val="Footer"/>
                                  </w:pPr>
                                </w:p>
                              </w:tc>
                            </w:tr>
                            <w:tr w:rsidR="00AA230D" w14:paraId="3895A293" w14:textId="77777777" w:rsidTr="00E1120B">
                              <w:tc>
                                <w:tcPr>
                                  <w:tcW w:w="5528" w:type="dxa"/>
                                  <w:shd w:val="clear" w:color="auto" w:fill="auto"/>
                                </w:tcPr>
                                <w:p w14:paraId="04ABF132" w14:textId="77777777" w:rsidR="00AA230D" w:rsidRDefault="00AA230D" w:rsidP="00E1120B">
                                  <w:pPr>
                                    <w:pStyle w:val="Footer"/>
                                  </w:pPr>
                                  <w:r>
                                    <w:t>Staff member facilitating the training agreed</w:t>
                                  </w:r>
                                </w:p>
                              </w:tc>
                              <w:tc>
                                <w:tcPr>
                                  <w:tcW w:w="993" w:type="dxa"/>
                                  <w:shd w:val="clear" w:color="auto" w:fill="auto"/>
                                </w:tcPr>
                                <w:p w14:paraId="5350BDD1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auto"/>
                                </w:tcPr>
                                <w:p w14:paraId="5B8ECCAC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104EC2D8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</w:tr>
                            <w:tr w:rsidR="00B83215" w14:paraId="01882E5A" w14:textId="77777777" w:rsidTr="00E1120B">
                              <w:tc>
                                <w:tcPr>
                                  <w:tcW w:w="5528" w:type="dxa"/>
                                  <w:shd w:val="clear" w:color="auto" w:fill="auto"/>
                                </w:tcPr>
                                <w:p w14:paraId="4F99339A" w14:textId="46947268" w:rsidR="00B83215" w:rsidRDefault="00B83215" w:rsidP="00E1120B">
                                  <w:pPr>
                                    <w:pStyle w:val="Footer"/>
                                  </w:pPr>
                                  <w:r>
                                    <w:t>Numbers confirmed</w:t>
                                  </w:r>
                                </w:p>
                              </w:tc>
                              <w:tc>
                                <w:tcPr>
                                  <w:tcW w:w="993" w:type="dxa"/>
                                  <w:shd w:val="clear" w:color="auto" w:fill="auto"/>
                                </w:tcPr>
                                <w:p w14:paraId="435D6FEA" w14:textId="77777777" w:rsidR="00B83215" w:rsidRDefault="00B83215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auto"/>
                                </w:tcPr>
                                <w:p w14:paraId="729B3D18" w14:textId="77777777" w:rsidR="00B83215" w:rsidRDefault="00B83215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4883C0CC" w14:textId="77777777" w:rsidR="00B83215" w:rsidRDefault="00B83215" w:rsidP="00E1120B">
                                  <w:pPr>
                                    <w:pStyle w:val="Footer"/>
                                  </w:pPr>
                                </w:p>
                              </w:tc>
                            </w:tr>
                            <w:tr w:rsidR="00AA230D" w14:paraId="36A31A9A" w14:textId="77777777" w:rsidTr="00E1120B">
                              <w:tc>
                                <w:tcPr>
                                  <w:tcW w:w="5528" w:type="dxa"/>
                                  <w:shd w:val="clear" w:color="auto" w:fill="auto"/>
                                </w:tcPr>
                                <w:p w14:paraId="73570186" w14:textId="66243652" w:rsidR="00AA230D" w:rsidRDefault="00B83215" w:rsidP="00E1120B">
                                  <w:pPr>
                                    <w:pStyle w:val="Footer"/>
                                  </w:pPr>
                                  <w:r>
                                    <w:t>Signed off by manager</w:t>
                                  </w:r>
                                </w:p>
                              </w:tc>
                              <w:tc>
                                <w:tcPr>
                                  <w:tcW w:w="993" w:type="dxa"/>
                                  <w:shd w:val="clear" w:color="auto" w:fill="auto"/>
                                </w:tcPr>
                                <w:p w14:paraId="6BE25508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auto"/>
                                </w:tcPr>
                                <w:p w14:paraId="64E50EB6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4272513B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</w:tr>
                            <w:tr w:rsidR="00AA230D" w14:paraId="3A9BAC79" w14:textId="77777777" w:rsidTr="00E1120B">
                              <w:tc>
                                <w:tcPr>
                                  <w:tcW w:w="5528" w:type="dxa"/>
                                  <w:shd w:val="clear" w:color="auto" w:fill="auto"/>
                                </w:tcPr>
                                <w:p w14:paraId="2A405B71" w14:textId="77777777" w:rsidR="00AA230D" w:rsidRDefault="00AA230D" w:rsidP="00E1120B">
                                  <w:pPr>
                                    <w:pStyle w:val="Footer"/>
                                  </w:pPr>
                                  <w:r>
                                    <w:t>Evaluation and monitoring carried out and report wrote up</w:t>
                                  </w:r>
                                </w:p>
                              </w:tc>
                              <w:tc>
                                <w:tcPr>
                                  <w:tcW w:w="993" w:type="dxa"/>
                                  <w:shd w:val="clear" w:color="auto" w:fill="auto"/>
                                </w:tcPr>
                                <w:p w14:paraId="0200BB32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auto"/>
                                </w:tcPr>
                                <w:p w14:paraId="711A2907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13A4F6C5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</w:tr>
                            <w:tr w:rsidR="00AA230D" w14:paraId="3AC369A5" w14:textId="77777777" w:rsidTr="00E1120B">
                              <w:tc>
                                <w:tcPr>
                                  <w:tcW w:w="5528" w:type="dxa"/>
                                  <w:shd w:val="clear" w:color="auto" w:fill="auto"/>
                                </w:tcPr>
                                <w:p w14:paraId="01346DAF" w14:textId="77777777" w:rsidR="00AA230D" w:rsidRDefault="00AA230D" w:rsidP="00E1120B">
                                  <w:pPr>
                                    <w:pStyle w:val="Footer"/>
                                  </w:pPr>
                                  <w:r>
                                    <w:t>Evaluations and monitoring forms filed away</w:t>
                                  </w:r>
                                </w:p>
                              </w:tc>
                              <w:tc>
                                <w:tcPr>
                                  <w:tcW w:w="993" w:type="dxa"/>
                                  <w:shd w:val="clear" w:color="auto" w:fill="auto"/>
                                </w:tcPr>
                                <w:p w14:paraId="5360903D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  <w:shd w:val="clear" w:color="auto" w:fill="auto"/>
                                </w:tcPr>
                                <w:p w14:paraId="3A8A60CF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shd w:val="clear" w:color="auto" w:fill="auto"/>
                                </w:tcPr>
                                <w:p w14:paraId="69B0B2AC" w14:textId="77777777" w:rsidR="00AA230D" w:rsidRDefault="00AA230D" w:rsidP="00E1120B">
                                  <w:pPr>
                                    <w:pStyle w:val="Footer"/>
                                  </w:pPr>
                                </w:p>
                              </w:tc>
                            </w:tr>
                          </w:tbl>
                          <w:p w14:paraId="75B8ADC3" w14:textId="77777777" w:rsidR="00AA230D" w:rsidRPr="00E1120B" w:rsidRDefault="00AA230D" w:rsidP="00AA230D">
                            <w:pPr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2DE9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8pt;margin-top:17.65pt;width:526.8pt;height:151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" fillcolor="#e7e6e6 [3214]" strokeweight=".5pt">
                <v:textbox>
                  <w:txbxContent>
                    <w:p w14:paraId="06758F08" w14:textId="77777777" w:rsidR="00AA230D" w:rsidRDefault="00AA230D" w:rsidP="00AA230D">
                      <w:pPr>
                        <w:rPr>
                          <w:b/>
                          <w:sz w:val="20"/>
                        </w:rPr>
                      </w:pPr>
                      <w:r w:rsidRPr="00E1120B">
                        <w:rPr>
                          <w:b/>
                          <w:sz w:val="20"/>
                        </w:rPr>
                        <w:t>For Office use only.</w:t>
                      </w:r>
                    </w:p>
                    <w:tbl>
                      <w:tblPr>
                        <w:tblW w:w="10206" w:type="dxa"/>
                        <w:tblInd w:w="-5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528"/>
                        <w:gridCol w:w="993"/>
                        <w:gridCol w:w="1276"/>
                        <w:gridCol w:w="2409"/>
                      </w:tblGrid>
                      <w:tr w:rsidR="00AA230D" w14:paraId="02EA9FE5" w14:textId="77777777" w:rsidTr="00E1120B">
                        <w:trPr>
                          <w:trHeight w:val="273"/>
                        </w:trPr>
                        <w:tc>
                          <w:tcPr>
                            <w:tcW w:w="5528" w:type="dxa"/>
                            <w:shd w:val="clear" w:color="auto" w:fill="auto"/>
                          </w:tcPr>
                          <w:p w14:paraId="66FCE392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993" w:type="dxa"/>
                            <w:shd w:val="clear" w:color="auto" w:fill="auto"/>
                          </w:tcPr>
                          <w:p w14:paraId="0EB344B0" w14:textId="77777777" w:rsidR="00AA230D" w:rsidRDefault="00AA230D" w:rsidP="00E1120B">
                            <w:pPr>
                              <w:pStyle w:val="Footer"/>
                              <w:jc w:val="center"/>
                            </w:pPr>
                            <w:r>
                              <w:t>Yes/No</w:t>
                            </w:r>
                          </w:p>
                        </w:tc>
                        <w:tc>
                          <w:tcPr>
                            <w:tcW w:w="1276" w:type="dxa"/>
                            <w:shd w:val="clear" w:color="auto" w:fill="auto"/>
                          </w:tcPr>
                          <w:p w14:paraId="0E5ED5F4" w14:textId="77777777" w:rsidR="00AA230D" w:rsidRDefault="00AA230D" w:rsidP="00E1120B">
                            <w:pPr>
                              <w:pStyle w:val="Footer"/>
                              <w:jc w:val="center"/>
                            </w:pPr>
                            <w:r>
                              <w:t>Date</w:t>
                            </w: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6742A617" w14:textId="7181F74C" w:rsidR="00AA230D" w:rsidRDefault="00AA230D" w:rsidP="00E1120B">
                            <w:pPr>
                              <w:pStyle w:val="Footer"/>
                              <w:jc w:val="center"/>
                            </w:pPr>
                            <w:r>
                              <w:t>Staff Member</w:t>
                            </w:r>
                            <w:r w:rsidR="00F01C9F">
                              <w:t>/Info</w:t>
                            </w:r>
                          </w:p>
                        </w:tc>
                      </w:tr>
                      <w:tr w:rsidR="00AA230D" w14:paraId="1692469F" w14:textId="77777777" w:rsidTr="00E1120B">
                        <w:tc>
                          <w:tcPr>
                            <w:tcW w:w="5528" w:type="dxa"/>
                            <w:shd w:val="clear" w:color="auto" w:fill="auto"/>
                          </w:tcPr>
                          <w:p w14:paraId="7E04B801" w14:textId="77777777" w:rsidR="00AA230D" w:rsidRDefault="00AA230D" w:rsidP="00E1120B">
                            <w:pPr>
                              <w:pStyle w:val="Footer"/>
                            </w:pPr>
                            <w:r>
                              <w:t>Training has been confirmed</w:t>
                            </w:r>
                          </w:p>
                        </w:tc>
                        <w:tc>
                          <w:tcPr>
                            <w:tcW w:w="993" w:type="dxa"/>
                            <w:shd w:val="clear" w:color="auto" w:fill="auto"/>
                          </w:tcPr>
                          <w:p w14:paraId="1613F7D4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276" w:type="dxa"/>
                            <w:shd w:val="clear" w:color="auto" w:fill="auto"/>
                          </w:tcPr>
                          <w:p w14:paraId="171734FE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7058B7DB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</w:tr>
                      <w:tr w:rsidR="00B83215" w14:paraId="585DDA42" w14:textId="77777777" w:rsidTr="00E1120B">
                        <w:tc>
                          <w:tcPr>
                            <w:tcW w:w="5528" w:type="dxa"/>
                            <w:shd w:val="clear" w:color="auto" w:fill="auto"/>
                          </w:tcPr>
                          <w:p w14:paraId="39CFD1C4" w14:textId="50D82621" w:rsidR="00B83215" w:rsidRDefault="00B83215" w:rsidP="00E1120B">
                            <w:pPr>
                              <w:pStyle w:val="Footer"/>
                            </w:pPr>
                            <w:r>
                              <w:t>Delivery Method of training confirmed</w:t>
                            </w:r>
                          </w:p>
                        </w:tc>
                        <w:tc>
                          <w:tcPr>
                            <w:tcW w:w="993" w:type="dxa"/>
                            <w:shd w:val="clear" w:color="auto" w:fill="auto"/>
                          </w:tcPr>
                          <w:p w14:paraId="74AF2344" w14:textId="77777777" w:rsidR="00B83215" w:rsidRDefault="00B83215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276" w:type="dxa"/>
                            <w:shd w:val="clear" w:color="auto" w:fill="auto"/>
                          </w:tcPr>
                          <w:p w14:paraId="7DE8EA73" w14:textId="77777777" w:rsidR="00B83215" w:rsidRDefault="00B83215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6B773CA1" w14:textId="77777777" w:rsidR="00B83215" w:rsidRDefault="00B83215" w:rsidP="00E1120B">
                            <w:pPr>
                              <w:pStyle w:val="Footer"/>
                            </w:pPr>
                          </w:p>
                        </w:tc>
                      </w:tr>
                      <w:tr w:rsidR="00AA230D" w14:paraId="3895A293" w14:textId="77777777" w:rsidTr="00E1120B">
                        <w:tc>
                          <w:tcPr>
                            <w:tcW w:w="5528" w:type="dxa"/>
                            <w:shd w:val="clear" w:color="auto" w:fill="auto"/>
                          </w:tcPr>
                          <w:p w14:paraId="04ABF132" w14:textId="77777777" w:rsidR="00AA230D" w:rsidRDefault="00AA230D" w:rsidP="00E1120B">
                            <w:pPr>
                              <w:pStyle w:val="Footer"/>
                            </w:pPr>
                            <w:r>
                              <w:t>Staff member facilitating the training agreed</w:t>
                            </w:r>
                          </w:p>
                        </w:tc>
                        <w:tc>
                          <w:tcPr>
                            <w:tcW w:w="993" w:type="dxa"/>
                            <w:shd w:val="clear" w:color="auto" w:fill="auto"/>
                          </w:tcPr>
                          <w:p w14:paraId="5350BDD1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276" w:type="dxa"/>
                            <w:shd w:val="clear" w:color="auto" w:fill="auto"/>
                          </w:tcPr>
                          <w:p w14:paraId="5B8ECCAC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104EC2D8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</w:tr>
                      <w:tr w:rsidR="00B83215" w14:paraId="01882E5A" w14:textId="77777777" w:rsidTr="00E1120B">
                        <w:tc>
                          <w:tcPr>
                            <w:tcW w:w="5528" w:type="dxa"/>
                            <w:shd w:val="clear" w:color="auto" w:fill="auto"/>
                          </w:tcPr>
                          <w:p w14:paraId="4F99339A" w14:textId="46947268" w:rsidR="00B83215" w:rsidRDefault="00B83215" w:rsidP="00E1120B">
                            <w:pPr>
                              <w:pStyle w:val="Footer"/>
                            </w:pPr>
                            <w:r>
                              <w:t>Numbers confirmed</w:t>
                            </w:r>
                          </w:p>
                        </w:tc>
                        <w:tc>
                          <w:tcPr>
                            <w:tcW w:w="993" w:type="dxa"/>
                            <w:shd w:val="clear" w:color="auto" w:fill="auto"/>
                          </w:tcPr>
                          <w:p w14:paraId="435D6FEA" w14:textId="77777777" w:rsidR="00B83215" w:rsidRDefault="00B83215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276" w:type="dxa"/>
                            <w:shd w:val="clear" w:color="auto" w:fill="auto"/>
                          </w:tcPr>
                          <w:p w14:paraId="729B3D18" w14:textId="77777777" w:rsidR="00B83215" w:rsidRDefault="00B83215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4883C0CC" w14:textId="77777777" w:rsidR="00B83215" w:rsidRDefault="00B83215" w:rsidP="00E1120B">
                            <w:pPr>
                              <w:pStyle w:val="Footer"/>
                            </w:pPr>
                          </w:p>
                        </w:tc>
                      </w:tr>
                      <w:tr w:rsidR="00AA230D" w14:paraId="36A31A9A" w14:textId="77777777" w:rsidTr="00E1120B">
                        <w:tc>
                          <w:tcPr>
                            <w:tcW w:w="5528" w:type="dxa"/>
                            <w:shd w:val="clear" w:color="auto" w:fill="auto"/>
                          </w:tcPr>
                          <w:p w14:paraId="73570186" w14:textId="66243652" w:rsidR="00AA230D" w:rsidRDefault="00B83215" w:rsidP="00E1120B">
                            <w:pPr>
                              <w:pStyle w:val="Footer"/>
                            </w:pPr>
                            <w:r>
                              <w:t>Signed off by manager</w:t>
                            </w:r>
                          </w:p>
                        </w:tc>
                        <w:tc>
                          <w:tcPr>
                            <w:tcW w:w="993" w:type="dxa"/>
                            <w:shd w:val="clear" w:color="auto" w:fill="auto"/>
                          </w:tcPr>
                          <w:p w14:paraId="6BE25508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276" w:type="dxa"/>
                            <w:shd w:val="clear" w:color="auto" w:fill="auto"/>
                          </w:tcPr>
                          <w:p w14:paraId="64E50EB6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4272513B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</w:tr>
                      <w:tr w:rsidR="00AA230D" w14:paraId="3A9BAC79" w14:textId="77777777" w:rsidTr="00E1120B">
                        <w:tc>
                          <w:tcPr>
                            <w:tcW w:w="5528" w:type="dxa"/>
                            <w:shd w:val="clear" w:color="auto" w:fill="auto"/>
                          </w:tcPr>
                          <w:p w14:paraId="2A405B71" w14:textId="77777777" w:rsidR="00AA230D" w:rsidRDefault="00AA230D" w:rsidP="00E1120B">
                            <w:pPr>
                              <w:pStyle w:val="Footer"/>
                            </w:pPr>
                            <w:r>
                              <w:t>Evaluation and monitoring carried out and report wrote up</w:t>
                            </w:r>
                          </w:p>
                        </w:tc>
                        <w:tc>
                          <w:tcPr>
                            <w:tcW w:w="993" w:type="dxa"/>
                            <w:shd w:val="clear" w:color="auto" w:fill="auto"/>
                          </w:tcPr>
                          <w:p w14:paraId="0200BB32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276" w:type="dxa"/>
                            <w:shd w:val="clear" w:color="auto" w:fill="auto"/>
                          </w:tcPr>
                          <w:p w14:paraId="711A2907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13A4F6C5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</w:tr>
                      <w:tr w:rsidR="00AA230D" w14:paraId="3AC369A5" w14:textId="77777777" w:rsidTr="00E1120B">
                        <w:tc>
                          <w:tcPr>
                            <w:tcW w:w="5528" w:type="dxa"/>
                            <w:shd w:val="clear" w:color="auto" w:fill="auto"/>
                          </w:tcPr>
                          <w:p w14:paraId="01346DAF" w14:textId="77777777" w:rsidR="00AA230D" w:rsidRDefault="00AA230D" w:rsidP="00E1120B">
                            <w:pPr>
                              <w:pStyle w:val="Footer"/>
                            </w:pPr>
                            <w:r>
                              <w:t>Evaluations and monitoring forms filed away</w:t>
                            </w:r>
                          </w:p>
                        </w:tc>
                        <w:tc>
                          <w:tcPr>
                            <w:tcW w:w="993" w:type="dxa"/>
                            <w:shd w:val="clear" w:color="auto" w:fill="auto"/>
                          </w:tcPr>
                          <w:p w14:paraId="5360903D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276" w:type="dxa"/>
                            <w:shd w:val="clear" w:color="auto" w:fill="auto"/>
                          </w:tcPr>
                          <w:p w14:paraId="3A8A60CF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2409" w:type="dxa"/>
                            <w:shd w:val="clear" w:color="auto" w:fill="auto"/>
                          </w:tcPr>
                          <w:p w14:paraId="69B0B2AC" w14:textId="77777777" w:rsidR="00AA230D" w:rsidRDefault="00AA230D" w:rsidP="00E1120B">
                            <w:pPr>
                              <w:pStyle w:val="Footer"/>
                            </w:pPr>
                          </w:p>
                        </w:tc>
                      </w:tr>
                    </w:tbl>
                    <w:p w14:paraId="75B8ADC3" w14:textId="77777777" w:rsidR="00AA230D" w:rsidRPr="00E1120B" w:rsidRDefault="00AA230D" w:rsidP="00AA230D">
                      <w:pPr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E69FCFF" w14:textId="6BAF5DFE" w:rsidR="006C6DDC" w:rsidRPr="00FD0B5D" w:rsidRDefault="006C6DDC" w:rsidP="001B5379">
      <w:pPr>
        <w:spacing w:line="360" w:lineRule="auto"/>
      </w:pPr>
    </w:p>
    <w:sectPr w:rsidR="006C6DDC" w:rsidRPr="00FD0B5D" w:rsidSect="00B5085D">
      <w:headerReference w:type="default" r:id="rId9"/>
      <w:pgSz w:w="11906" w:h="16838"/>
      <w:pgMar w:top="1985" w:right="1440" w:bottom="1440" w:left="1440" w:header="708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70A48" w14:textId="77777777" w:rsidR="009A6B7B" w:rsidRDefault="009A6B7B" w:rsidP="00B510EC">
      <w:pPr>
        <w:spacing w:after="0" w:line="240" w:lineRule="auto"/>
      </w:pPr>
      <w:r>
        <w:separator/>
      </w:r>
    </w:p>
  </w:endnote>
  <w:endnote w:type="continuationSeparator" w:id="0">
    <w:p w14:paraId="5D8676A6" w14:textId="77777777" w:rsidR="009A6B7B" w:rsidRDefault="009A6B7B" w:rsidP="00B51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47BDC" w14:textId="77777777" w:rsidR="009A6B7B" w:rsidRDefault="009A6B7B" w:rsidP="00B510EC">
      <w:pPr>
        <w:spacing w:after="0" w:line="240" w:lineRule="auto"/>
      </w:pPr>
      <w:r>
        <w:separator/>
      </w:r>
    </w:p>
  </w:footnote>
  <w:footnote w:type="continuationSeparator" w:id="0">
    <w:p w14:paraId="2427E486" w14:textId="77777777" w:rsidR="009A6B7B" w:rsidRDefault="009A6B7B" w:rsidP="00B510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4ED16" w14:textId="7A027F61" w:rsidR="00B510EC" w:rsidRPr="002A476E" w:rsidRDefault="00540AF2" w:rsidP="006273CD">
    <w:pPr>
      <w:jc w:val="center"/>
      <w:rPr>
        <w:rFonts w:ascii="Arial" w:hAnsi="Arial" w:cs="Arial"/>
        <w:sz w:val="36"/>
        <w:szCs w:val="36"/>
      </w:rPr>
    </w:pPr>
    <w:r>
      <w:rPr>
        <w:rFonts w:ascii="Arial" w:hAnsi="Arial" w:cs="Arial"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4CDDAF23" wp14:editId="0C211DE9">
          <wp:simplePos x="0" y="0"/>
          <wp:positionH relativeFrom="column">
            <wp:posOffset>-596265</wp:posOffset>
          </wp:positionH>
          <wp:positionV relativeFrom="paragraph">
            <wp:posOffset>-186690</wp:posOffset>
          </wp:positionV>
          <wp:extent cx="982980" cy="982980"/>
          <wp:effectExtent l="0" t="0" r="7620" b="762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ainbow-Project-Logo2022-Black_White_Outline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980" cy="982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510EC">
      <w:rPr>
        <w:rFonts w:ascii="Arial" w:hAnsi="Arial" w:cs="Arial"/>
        <w:sz w:val="36"/>
        <w:szCs w:val="36"/>
      </w:rPr>
      <w:t>Training Request Form</w:t>
    </w:r>
  </w:p>
  <w:p w14:paraId="30981ED7" w14:textId="77777777" w:rsidR="00B510EC" w:rsidRDefault="00B510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jA0NrEwNTA1NTRS0lEKTi0uzszPAykwqgUAswmbxywAAAA="/>
  </w:docVars>
  <w:rsids>
    <w:rsidRoot w:val="00D74742"/>
    <w:rsid w:val="0005119D"/>
    <w:rsid w:val="001B5379"/>
    <w:rsid w:val="003E4EE5"/>
    <w:rsid w:val="004C0DEB"/>
    <w:rsid w:val="00540AF2"/>
    <w:rsid w:val="005B715A"/>
    <w:rsid w:val="006273CD"/>
    <w:rsid w:val="006C6DDC"/>
    <w:rsid w:val="007423F3"/>
    <w:rsid w:val="009A6B7B"/>
    <w:rsid w:val="009C481F"/>
    <w:rsid w:val="00A4227A"/>
    <w:rsid w:val="00A86A10"/>
    <w:rsid w:val="00AA230D"/>
    <w:rsid w:val="00B33781"/>
    <w:rsid w:val="00B3592A"/>
    <w:rsid w:val="00B5085D"/>
    <w:rsid w:val="00B510EC"/>
    <w:rsid w:val="00B83215"/>
    <w:rsid w:val="00C42C61"/>
    <w:rsid w:val="00C438DA"/>
    <w:rsid w:val="00D74742"/>
    <w:rsid w:val="00D761DA"/>
    <w:rsid w:val="00E1120B"/>
    <w:rsid w:val="00F01C9F"/>
    <w:rsid w:val="00F804C2"/>
    <w:rsid w:val="00FD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2B8EA"/>
  <w15:chartTrackingRefBased/>
  <w15:docId w15:val="{B381D408-53F4-401D-9C02-781569C16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4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B510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10EC"/>
  </w:style>
  <w:style w:type="paragraph" w:styleId="Footer">
    <w:name w:val="footer"/>
    <w:basedOn w:val="Normal"/>
    <w:link w:val="FooterChar"/>
    <w:unhideWhenUsed/>
    <w:rsid w:val="00B510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88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9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766555C119774FA24F35A1459612BF" ma:contentTypeVersion="17" ma:contentTypeDescription="Create a new document." ma:contentTypeScope="" ma:versionID="e622368fa11ae0b6ae41c0fbc5cf927a">
  <xsd:schema xmlns:xsd="http://www.w3.org/2001/XMLSchema" xmlns:xs="http://www.w3.org/2001/XMLSchema" xmlns:p="http://schemas.microsoft.com/office/2006/metadata/properties" xmlns:ns2="11c7b314-f74c-4fee-9466-7e60413ec656" xmlns:ns3="aaa86687-5eb8-47f7-837d-c830528fd03c" targetNamespace="http://schemas.microsoft.com/office/2006/metadata/properties" ma:root="true" ma:fieldsID="ff04b4f6829644ac06e2adffe16f1966" ns2:_="" ns3:_="">
    <xsd:import namespace="11c7b314-f74c-4fee-9466-7e60413ec656"/>
    <xsd:import namespace="aaa86687-5eb8-47f7-837d-c830528fd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7b314-f74c-4fee-9466-7e60413ec6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009ca2-6e8a-4650-ab73-4e103f10de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86687-5eb8-47f7-837d-c830528fd03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f479d85-89dc-40ba-b595-dce7bdae2356}" ma:internalName="TaxCatchAll" ma:showField="CatchAllData" ma:web="aaa86687-5eb8-47f7-837d-c830528fd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aa86687-5eb8-47f7-837d-c830528fd03c" xsi:nil="true"/>
    <lcf76f155ced4ddcb4097134ff3c332f xmlns="11c7b314-f74c-4fee-9466-7e60413ec65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5FA6FC6-07C5-4484-BD2D-A459B76F28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7b314-f74c-4fee-9466-7e60413ec656"/>
    <ds:schemaRef ds:uri="aaa86687-5eb8-47f7-837d-c830528fd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206609-E5CB-45B9-AEDD-4FAAC03809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69D98B-9A31-4B0A-B3AA-C91F19F5EB74}">
  <ds:schemaRefs>
    <ds:schemaRef ds:uri="http://schemas.microsoft.com/office/2006/metadata/properties"/>
    <ds:schemaRef ds:uri="http://schemas.microsoft.com/office/infopath/2007/PartnerControls"/>
    <ds:schemaRef ds:uri="aaa86687-5eb8-47f7-837d-c830528fd03c"/>
    <ds:schemaRef ds:uri="11c7b314-f74c-4fee-9466-7e60413ec6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ala Devenny</dc:creator>
  <cp:keywords/>
  <dc:description/>
  <cp:lastModifiedBy>Jayne Robinson</cp:lastModifiedBy>
  <cp:revision>21</cp:revision>
  <dcterms:created xsi:type="dcterms:W3CDTF">2021-03-29T09:44:00Z</dcterms:created>
  <dcterms:modified xsi:type="dcterms:W3CDTF">2023-10-3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766555C119774FA24F35A1459612BF</vt:lpwstr>
  </property>
  <property fmtid="{D5CDD505-2E9C-101B-9397-08002B2CF9AE}" pid="3" name="MediaServiceImageTags">
    <vt:lpwstr/>
  </property>
</Properties>
</file>